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Heading3"/>
      </w:pPr>
      <w:bookmarkStart w:id="141" w:name="Passage25.html#tax-brackets"/>
      <w:r>
        <w:t xml:space="preserve">Tax Brackets</w:t>
      </w:r>
      <w:bookmarkEnd w:id="141"/>
    </w:p>
    <w:p>
      <w:pPr>
        <w:pStyle w:val="Heading3"/>
      </w:pPr>
      <w:bookmarkStart w:id="142" w:name="Passage25.html#filing-taxes"/>
      <w:r>
        <w:t xml:space="preserve">Filing Taxes</w:t>
      </w:r>
      <w:bookmarkEnd w:id="1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0" Target="media/rId20.jpg" /><Relationship Type="http://schemas.openxmlformats.org/officeDocument/2006/relationships/hyperlink" Id="rId73" Target="http://creativecommons.org/licenses/by/3.0/"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3T20:46:20Z</dcterms:created>
  <dcterms:modified xsi:type="dcterms:W3CDTF">2020-12-03T2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1ff94eb6-df9b-4b10-9243-63dbf6911ba5</vt:lpwstr>
  </property>
  <property fmtid="{D5CDD505-2E9C-101B-9397-08002B2CF9AE}" pid="4" name="language">
    <vt:lpwstr>en</vt:lpwstr>
  </property>
  <property fmtid="{D5CDD505-2E9C-101B-9397-08002B2CF9AE}" pid="5" name="publisher">
    <vt:lpwstr>GitBook</vt:lpwstr>
  </property>
</Properties>
</file>